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AA5E2" w14:textId="2076D806" w:rsidR="001506C8" w:rsidRDefault="00A37FC1">
      <w:r>
        <w:t>I was unhappy with my preparation for the week 8 team meeting.</w:t>
      </w:r>
    </w:p>
    <w:p w14:paraId="0A4A21FE" w14:textId="1671E07C" w:rsidR="00A37FC1" w:rsidRDefault="00A37FC1">
      <w:r>
        <w:t xml:space="preserve">I spent Thursday reviewing the website that the drumkit originated </w:t>
      </w:r>
      <w:r w:rsidR="00B57DD6">
        <w:t>from</w:t>
      </w:r>
      <w:r>
        <w:t>.</w:t>
      </w:r>
    </w:p>
    <w:p w14:paraId="27D1BD45" w14:textId="1C9FE688" w:rsidR="00A37FC1" w:rsidRDefault="00A37FC1">
      <w:r>
        <w:t xml:space="preserve">As he transitioned from each I create a new html file so I could see the transition of the creation of the code.  That is why there are so many html files.  I did not my best to note the important lines in the code. </w:t>
      </w:r>
    </w:p>
    <w:sectPr w:rsidR="00A37F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jawMDQxszQ2NzZS0lEKTi0uzszPAykwqgUA1AMUWiwAAAA="/>
  </w:docVars>
  <w:rsids>
    <w:rsidRoot w:val="00A37FC1"/>
    <w:rsid w:val="001506C8"/>
    <w:rsid w:val="00A37FC1"/>
    <w:rsid w:val="00B5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33883"/>
  <w15:chartTrackingRefBased/>
  <w15:docId w15:val="{EB311DFE-ADAC-45D8-AC77-47963C897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9</Words>
  <Characters>284</Characters>
  <Application>Microsoft Office Word</Application>
  <DocSecurity>0</DocSecurity>
  <Lines>5</Lines>
  <Paragraphs>3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sett, Steven</dc:creator>
  <cp:keywords/>
  <dc:description/>
  <cp:lastModifiedBy>Bassett, Steven</cp:lastModifiedBy>
  <cp:revision>2</cp:revision>
  <dcterms:created xsi:type="dcterms:W3CDTF">2022-03-05T03:04:00Z</dcterms:created>
  <dcterms:modified xsi:type="dcterms:W3CDTF">2022-03-05T03:19:00Z</dcterms:modified>
</cp:coreProperties>
</file>